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D168D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1CB1C2B5" w:rsidR="008B63AE" w:rsidRDefault="00A07E3C" w:rsidP="00757992">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w:t>
      </w:r>
      <w:r w:rsidR="00187392">
        <w:t>cross margined</w:t>
      </w:r>
      <w:r w:rsidR="00A81C40">
        <w:t xml:space="preserve">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022A6CD7" w14:textId="6285B7B2" w:rsidR="0093555B"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w:t>
      </w:r>
      <w:r w:rsidR="0093555B">
        <w:t xml:space="preserve">A weekly slate of bets focused on 32 weekend events gives the oracle sufficient time to thoroughly vet the data without a large investment. </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22544A40" w14:textId="77777777" w:rsidR="003A16F1" w:rsidRDefault="003A16F1" w:rsidP="003A16F1"/>
    <w:p w14:paraId="0FB456BA" w14:textId="77777777" w:rsidR="003A16F1" w:rsidRDefault="003A16F1" w:rsidP="00D10E3B"/>
    <w:p w14:paraId="1CCCDEC5" w14:textId="77777777" w:rsidR="003A16F1" w:rsidRDefault="003A16F1" w:rsidP="00D10E3B"/>
    <w:p w14:paraId="06CACEA9" w14:textId="32D12AAD"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hen one team has 510 </w:t>
      </w:r>
      <w:r w:rsidR="00043B8A">
        <w:t>AVAX</w:t>
      </w:r>
      <w:r w:rsidR="00173AA0">
        <w:t xml:space="preserve"> bet on one team and 500 </w:t>
      </w:r>
      <w:r w:rsidR="00043B8A">
        <w:t>AVAX</w:t>
      </w:r>
      <w:r w:rsidR="00173AA0">
        <w:t xml:space="preserve"> bet on its opponent</w:t>
      </w:r>
      <w:r>
        <w:t>.</w:t>
      </w:r>
      <w:r>
        <w:rPr>
          <w:rStyle w:val="FootnoteReference"/>
          <w:rFonts w:eastAsia="Times New Roman"/>
          <w:color w:val="222222"/>
        </w:rPr>
        <w:footnoteReference w:id="5"/>
      </w:r>
      <w:r>
        <w:t xml:space="preserve">  LP capital of </w:t>
      </w:r>
      <w:r w:rsidRPr="007734A2">
        <w:rPr>
          <w:i/>
          <w:iCs/>
        </w:rPr>
        <w:t>X</w:t>
      </w:r>
      <w:r>
        <w:t xml:space="preserve"> 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 so that LP exposure to any single event is limited.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67202C7C" w:rsidR="00D94CA8" w:rsidRDefault="00D94CA8" w:rsidP="00D94CA8">
      <w:r>
        <w:t xml:space="preserve">The main problem in developing such a contract is that </w:t>
      </w:r>
      <w:r w:rsidR="00216AEC">
        <w:t xml:space="preserve">it is difficult to monetiz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rsidR="00C85BA1">
        <w:t>In most Western countries</w:t>
      </w:r>
      <w:r w:rsidR="000E0F64">
        <w:t xml:space="preserve"> </w:t>
      </w:r>
      <w:r w:rsidR="00C85BA1">
        <w:t xml:space="preserve">being connected to an </w:t>
      </w:r>
      <w:proofErr w:type="spellStart"/>
      <w:r w:rsidR="00C85BA1">
        <w:t>unpermissioned</w:t>
      </w:r>
      <w:proofErr w:type="spellEnd"/>
      <w:r w:rsidR="00C85BA1">
        <w:t xml:space="preserve"> sports betting is illegal. However, the blockchain is global and there </w:t>
      </w:r>
      <w:r w:rsidR="000E0F64">
        <w:t>are millions, perhaps billions of people</w:t>
      </w:r>
      <w:r>
        <w:t xml:space="preserve"> </w:t>
      </w:r>
      <w:r w:rsidR="008C4B58">
        <w:t xml:space="preserve">worldwide </w:t>
      </w:r>
      <w:r w:rsidR="000E0F64">
        <w:t xml:space="preserve">who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54F5BDF4" w:rsidR="00FF400E" w:rsidRDefault="00615E1F" w:rsidP="00FF400E">
      <w:r>
        <w:t>My goal is</w:t>
      </w:r>
      <w:r w:rsidR="00FF400E">
        <w:t xml:space="preserve"> </w:t>
      </w:r>
      <w:r>
        <w:t>to create</w:t>
      </w:r>
      <w:r w:rsidR="00FF400E">
        <w:t xml:space="preserve"> a popular blockchain app, and abandoning the hope of profiting from this contract is better than never releasing it. I have no control or financial interest and cannot </w:t>
      </w:r>
      <w:r>
        <w:t>turn off</w:t>
      </w:r>
      <w:r w:rsidR="00FF400E">
        <w:t xml:space="preserve"> the contracts. Going forward, </w:t>
      </w:r>
      <w:r w:rsidR="000E0F64">
        <w:t xml:space="preserve">I do not control or have a financial interest in the </w:t>
      </w:r>
      <w:r>
        <w:t xml:space="preserve">pseudonymous </w:t>
      </w:r>
      <w:r w:rsidR="000E0F64">
        <w:t>oracle token holders who</w:t>
      </w:r>
      <w:r>
        <w:t xml:space="preserve"> administer the contract</w:t>
      </w:r>
      <w:r w:rsidR="00FF400E">
        <w:t>. There is no ASB foundation, there was no ICO, and there are no governance issues</w:t>
      </w:r>
      <w:r w:rsidR="000E0F64">
        <w:t xml:space="preserve"> regarding upgrades and extensions</w:t>
      </w:r>
      <w:r w:rsidR="00FF400E">
        <w:t xml:space="preserve">. </w:t>
      </w:r>
      <w:r w:rsidR="00FB10D8">
        <w:t xml:space="preserve">While I </w:t>
      </w:r>
      <w:r w:rsidR="00187392">
        <w:t>may</w:t>
      </w:r>
      <w:r w:rsidR="00FB10D8">
        <w:t xml:space="preserve"> comment on this contract on various platforms, I will not generate any</w:t>
      </w:r>
      <w:r>
        <w:t xml:space="preserve"> </w:t>
      </w:r>
      <w:r w:rsidR="00FB10D8">
        <w:t>more code</w:t>
      </w:r>
      <w:r w:rsidR="00C85BA1">
        <w:t xml:space="preserve"> </w:t>
      </w:r>
      <w:r w:rsidR="00C85BA1">
        <w:t>(my GitHub repo is read-only and archived)</w:t>
      </w:r>
      <w:r w:rsidR="00C85BA1">
        <w:t>. I cannot turn the contract off</w:t>
      </w:r>
      <w:r w:rsidR="00FB10D8">
        <w:t>.</w:t>
      </w:r>
    </w:p>
    <w:p w14:paraId="5A071D97" w14:textId="6DD931F4" w:rsidR="00A90E81" w:rsidRDefault="00CD2CA7" w:rsidP="00FF400E">
      <w:r>
        <w:t>There are three independent initial oracle accounts</w:t>
      </w:r>
      <w:r w:rsidR="00214242">
        <w:t xml:space="preserve"> that administer the contract. As I have been working on this for several years, I eventually found three people who would act as oracle administrators. I provide tools to make their job as easy as possible, and thes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p>
    <w:p w14:paraId="764FECDF" w14:textId="77777777" w:rsidR="003F0CC2" w:rsidRDefault="003F0CC2" w:rsidP="00D94CA8"/>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BC74F5F"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F4FC1FC"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58A798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only protects the contract against </w:t>
      </w:r>
      <w:r w:rsidR="006747D3">
        <w:rPr>
          <w:rFonts w:eastAsia="Times New Roman"/>
          <w:color w:val="222222"/>
        </w:rPr>
        <w:t xml:space="preserve">insiders,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614F3DCF" w:rsidR="00ED1CAF" w:rsidRDefault="00B46C5D" w:rsidP="00B46C5D">
      <w:r>
        <w:t xml:space="preserve">The oracle token holders get paid for performing a specific purpose, enforcing honesty. 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 xml:space="preserve">The objective was to make administering the contract feasible for a student to do this as an avocation, taking only an hour or so each week. </w:t>
      </w:r>
    </w:p>
    <w:p w14:paraId="2F130D2B" w14:textId="77777777" w:rsidR="009C17F5" w:rsidRDefault="009C17F5" w:rsidP="0063464F">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342DBCED" w:rsidR="009C17F5" w:rsidRDefault="00FB10D8" w:rsidP="009C17F5">
      <w:r>
        <w:t xml:space="preserve">This </w:t>
      </w:r>
      <w:r w:rsidR="00615E1F">
        <w:t>incentivizes</w:t>
      </w:r>
      <w:r>
        <w:t xml:space="preserve"> smaller token holders to create or join a </w:t>
      </w:r>
      <w:r w:rsidR="00615E1F">
        <w:t>'</w:t>
      </w:r>
      <w:r>
        <w:t>vault,</w:t>
      </w:r>
      <w:r w:rsidR="00615E1F">
        <w:t>'</w:t>
      </w:r>
      <w:r>
        <w:t xml:space="preserve"> where the vault administrator can charge a palatable fee for his services because he amortizes his time and effort costs across many token holders. </w:t>
      </w:r>
      <w:r w:rsidR="009C17F5">
        <w:t>There will be mutual gains of trade for both sides: the small oracle token holders and the administrators of vaults. It should b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13676C82"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4C0778">
        <w:t>maximizing</w:t>
      </w:r>
      <w:r>
        <w:t xml:space="preserve"> the present value of their tokens.</w:t>
      </w:r>
      <w:r>
        <w:rPr>
          <w:rStyle w:val="FootnoteReference"/>
        </w:rPr>
        <w:footnoteReference w:id="11"/>
      </w:r>
      <w:r w:rsidR="00187392">
        <w:t xml:space="preserve"> If the contract works there will be an incentive for others to do this</w:t>
      </w:r>
      <w:r w:rsidR="00CD2CA7">
        <w:t xml:space="preserve">, and if </w:t>
      </w:r>
      <w:proofErr w:type="gramStart"/>
      <w:r w:rsidR="00CD2CA7">
        <w:t>not</w:t>
      </w:r>
      <w:proofErr w:type="gramEnd"/>
      <w:r w:rsidR="00CD2CA7">
        <w:t xml:space="preserve"> popular I would have wasted time creating them</w:t>
      </w:r>
      <w:r w:rsidR="00187392">
        <w:t>.</w:t>
      </w:r>
    </w:p>
    <w:p w14:paraId="2996AA48" w14:textId="50388449" w:rsidR="00F66FE6" w:rsidRDefault="00F66FE6" w:rsidP="007727CA">
      <w:bookmarkStart w:id="3" w:name="_Hlk29815489"/>
      <w:bookmarkEnd w:id="1"/>
    </w:p>
    <w:p w14:paraId="59DB030F" w14:textId="79D8D212" w:rsidR="00DC50A3" w:rsidRDefault="0057200E" w:rsidP="0063464F">
      <w:pPr>
        <w:pStyle w:val="Heading3"/>
      </w:pPr>
      <w:bookmarkStart w:id="4" w:name="_Toc144663836"/>
      <w:bookmarkEnd w:id="3"/>
      <w:r>
        <w:t xml:space="preserve">Timing of </w:t>
      </w:r>
      <w:r w:rsidR="009C17F5">
        <w:t>Oracle Data</w:t>
      </w:r>
      <w:bookmarkEnd w:id="4"/>
      <w:r w:rsidR="00FB10D8">
        <w:t xml:space="preserve"> and Betting</w:t>
      </w:r>
    </w:p>
    <w:p w14:paraId="4C2367A1" w14:textId="77777777" w:rsidR="00563999" w:rsidRDefault="00563999" w:rsidP="00DC50A3"/>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29B4EA50" w:rsidR="00DC50A3" w:rsidRDefault="00FB10D8" w:rsidP="00DC50A3">
      <w:r>
        <w:t xml:space="preserve">Each game is given a starting time between </w:t>
      </w:r>
      <w:r w:rsidR="00187392">
        <w:t xml:space="preserve">the </w:t>
      </w:r>
      <w:r>
        <w:t xml:space="preserve">next Friday </w:t>
      </w:r>
      <w:r w:rsidR="0043211F">
        <w:t>9</w:t>
      </w:r>
      <w:r w:rsidR="00615E1F">
        <w:t xml:space="preserve"> </w:t>
      </w:r>
      <w:r>
        <w:t xml:space="preserve">PM </w:t>
      </w:r>
      <w:r w:rsidR="001D62FE">
        <w:t>GMT</w:t>
      </w:r>
      <w:r>
        <w:t xml:space="preserve"> and </w:t>
      </w:r>
      <w:r w:rsidR="001D62FE">
        <w:t xml:space="preserve">Tuesday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LPs cannot withdraw or deposit from when odds are posted (~Friday) through settlement (~Tuesday), as otherwise, LPs could game the contract by anticipating unusual losses or winnings as they accrue over the weekend</w:t>
      </w:r>
      <w:r w:rsidR="00615E1F">
        <w:t>'</w:t>
      </w:r>
      <w:r>
        <w:t>s events.</w:t>
      </w:r>
    </w:p>
    <w:p w14:paraId="29C9894C" w14:textId="1A18449E"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615E1F">
        <w:t>let unredeemed money sit in the contract safely</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16633F7" w:rsidR="009B27E6" w:rsidRDefault="009B27E6" w:rsidP="00EF7BE5">
      <w:pPr>
        <w:tabs>
          <w:tab w:val="left" w:pos="720"/>
        </w:tabs>
      </w:pPr>
      <w:r>
        <w:lastRenderedPageBreak/>
        <w:t>Settlements should happen Tuesday evening, though if there are no Monday night events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35C3CE71"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so that a single person with </w:t>
      </w:r>
      <w:r w:rsidR="00435DEB">
        <w:t>student-level resources</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63464F">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6DA341CA" w14:textId="1B105C90" w:rsidR="003F0CC2" w:rsidRDefault="009C17F5" w:rsidP="00757992">
      <w:r>
        <w:t>Another way the oracle</w:t>
      </w:r>
      <w:r w:rsidR="003B06DC">
        <w:t xml:space="preserve"> token holders can accrue </w:t>
      </w:r>
      <w:r>
        <w:t>revenue is when negligent token depositors claim revenue as if they do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74B4663B" w14:textId="77777777" w:rsidR="0057200E" w:rsidRDefault="0057200E" w:rsidP="00757992"/>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319CB9D3" w14:textId="0E437E77" w:rsidR="009C17F5"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545CC669" w14:textId="77777777" w:rsidR="00012D6D" w:rsidRDefault="00012D6D" w:rsidP="00757992"/>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xml:space="preserve">, the maximum exposure to any </w:t>
      </w:r>
      <w:r w:rsidR="0061055C">
        <w:lastRenderedPageBreak/>
        <w:t>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7C3BF7FF"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 xml:space="preserve">any good hacker would strenuously avoid until their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EAE402A"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 allowing </w:t>
      </w:r>
      <w:r w:rsidR="00615E1F">
        <w:t>their</w:t>
      </w:r>
      <w:r w:rsidR="002F4EDB">
        <w:t xml:space="preserve"> bet. Thus, even though a finite amount of LP capital can support </w:t>
      </w:r>
      <w:r w:rsidR="00615E1F">
        <w:t>unlimited</w:t>
      </w:r>
      <w:r w:rsidR="002F4EDB">
        <w:t xml:space="preserve"> betting, too little LP capital will lower the LP</w:t>
      </w:r>
      <w:r w:rsidR="00615E1F">
        <w:t>'</w:t>
      </w:r>
      <w:r w:rsidR="002F4EDB">
        <w:t xml:space="preserve">s return on capital.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will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63464F">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11D486"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xml:space="preserve">. The margin adjustment is applied at the time of a bet, so there must be sufficient free LP collateral to accommodate a bet adding to LP exposure. </w:t>
      </w:r>
    </w:p>
    <w:p w14:paraId="2FF49389" w14:textId="1F0D5464" w:rsidR="00012D6D" w:rsidRDefault="00012D6D" w:rsidP="00012D6D">
      <w:r>
        <w:lastRenderedPageBreak/>
        <w:t xml:space="preserve">For example, assume two teams are given even odds so that for either team, a 1 AVAX bet pays the winner 2 AVAX. If there is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688CD598" w14:textId="77777777" w:rsidR="00012D6D" w:rsidRDefault="00012D6D"/>
    <w:p w14:paraId="7E523854" w14:textId="441189B1" w:rsidR="00B46C5D" w:rsidRPr="00654C1C" w:rsidRDefault="00EE427A" w:rsidP="0063464F">
      <w:pPr>
        <w:pStyle w:val="Heading3"/>
      </w:pPr>
      <w:r>
        <w:t xml:space="preserve">LP Oracle </w:t>
      </w:r>
      <w:r w:rsidR="003F0CC2">
        <w:t xml:space="preserve">Token </w:t>
      </w:r>
      <w:r w:rsidR="00B46C5D" w:rsidRPr="00654C1C">
        <w:t>Rewards</w:t>
      </w:r>
    </w:p>
    <w:p w14:paraId="0A46A630" w14:textId="010FFAC0" w:rsidR="001D024C"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6DC843DC" w14:textId="77777777" w:rsidR="00012D6D" w:rsidRDefault="00012D6D" w:rsidP="00BA5E7D"/>
    <w:p w14:paraId="334DE48F" w14:textId="77777777" w:rsidR="003F0CC2" w:rsidRDefault="003F0CC2" w:rsidP="003F0CC2">
      <w:pPr>
        <w:pStyle w:val="Heading2"/>
      </w:pPr>
      <w:bookmarkStart w:id="10" w:name="_Toc144663832"/>
      <w:r>
        <w:t>Avalanche</w:t>
      </w:r>
      <w:bookmarkEnd w:id="10"/>
    </w:p>
    <w:p w14:paraId="4E460FF3" w14:textId="626D6340" w:rsidR="003F0CC2" w:rsidRDefault="003F0CC2" w:rsidP="003F0CC2">
      <w:r>
        <w:t>I used to be an Ethereum maxi, but I became convinced that Avalanche</w:t>
      </w:r>
      <w:r w:rsidR="00615E1F">
        <w:t>'</w:t>
      </w:r>
      <w:r>
        <w:t xml:space="preserve">s blockchain is </w:t>
      </w:r>
      <w:r w:rsidR="003C2493">
        <w:t>significantly</w:t>
      </w:r>
      <w:r>
        <w:t xml:space="preserve"> more efficient. Avalanche</w:t>
      </w:r>
      <w:r w:rsidR="00615E1F">
        <w:t>'</w:t>
      </w:r>
      <w:r>
        <w:t xml:space="preserve">s </w:t>
      </w:r>
      <w:r w:rsidRPr="006729E6">
        <w:t>Proof-of-Stake consensus mechanism</w:t>
      </w:r>
      <w:r>
        <w:t xml:space="preserve"> efficiently </w:t>
      </w:r>
      <w:r w:rsidR="00615E1F">
        <w:t xml:space="preserve">scales </w:t>
      </w:r>
      <w:r>
        <w:t xml:space="preserve">because validators survey a fixed number of other validators </w:t>
      </w:r>
      <w:r w:rsidR="00615E1F">
        <w:t xml:space="preserve">instead of </w:t>
      </w:r>
      <w:proofErr w:type="spellStart"/>
      <w:proofErr w:type="gramStart"/>
      <w:r w:rsidR="00615E1F">
        <w:t>every one</w:t>
      </w:r>
      <w:proofErr w:type="spellEnd"/>
      <w:proofErr w:type="gramEnd"/>
      <w:r w:rsidRPr="006729E6">
        <w:t xml:space="preserve">. </w:t>
      </w:r>
      <w:r w:rsidR="00615E1F">
        <w:t>Understandably,</w:t>
      </w:r>
      <w:r>
        <w:t xml:space="preserve"> second</w:t>
      </w:r>
      <w:r w:rsidR="00615E1F">
        <w:t>-</w:t>
      </w:r>
      <w:r>
        <w:t>generation consensus mechanisms</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6DE9D914"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C08E51"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s C-chain</w:t>
      </w:r>
      <w:r>
        <w:t xml:space="preserve">. ASB </w:t>
      </w:r>
      <w:r w:rsidR="00615E1F">
        <w:t>can also</w:t>
      </w:r>
      <w:r>
        <w:t xml:space="preserve"> use </w:t>
      </w:r>
      <w:r w:rsidR="00043B8A">
        <w:t>Avalanche’s</w:t>
      </w:r>
      <w:r>
        <w:t xml:space="preserve"> Core Wallet,</w:t>
      </w:r>
      <w:r w:rsidR="00FC79FE">
        <w:t xml:space="preserve"> which provides a secure way to bridge </w:t>
      </w:r>
      <w:r w:rsidR="00615E1F">
        <w:t>B</w:t>
      </w:r>
      <w:r w:rsidR="00FC79FE">
        <w:t xml:space="preserve">itcoin or ETH onto </w:t>
      </w:r>
      <w:r w:rsidR="00043B8A">
        <w:t xml:space="preserve">Avalanch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9554D8E"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s credibility. These are readable logs that do not require obscure knowledge about hashing functions. There are also several test scripts, and one can build upon these to assess the contract for bugs or attack vectors.</w:t>
      </w:r>
    </w:p>
    <w:p w14:paraId="489FBAB9" w14:textId="5948D364" w:rsidR="003F0CC2" w:rsidRDefault="00A65F27" w:rsidP="00BA5E7D">
      <w:r>
        <w:rPr>
          <w:rFonts w:eastAsia="Times New Roman"/>
          <w:color w:val="222222"/>
        </w:rPr>
        <w:t xml:space="preserve">I encourage people to copy or extend the contract. My incentive is to create something popular because there is joy in creating something people like, and I want to encourage crypto development in general. If it </w:t>
      </w:r>
      <w:r>
        <w:rPr>
          <w:rFonts w:eastAsia="Times New Roman"/>
          <w:color w:val="222222"/>
        </w:rPr>
        <w:lastRenderedPageBreak/>
        <w:t>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5CC5FE4"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w:t>
      </w:r>
      <w:r w:rsidR="00615E1F">
        <w:t xml:space="preserve">a </w:t>
      </w:r>
      <w:r w:rsidR="000106A5">
        <w:t xml:space="preserve">timely fashion.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2"/>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449AB88" w:rsidR="00012D6D" w:rsidRDefault="00012D6D" w:rsidP="0063464F">
      <w:pPr>
        <w:pStyle w:val="Heading3"/>
      </w:pPr>
      <w:r>
        <w:lastRenderedPageBreak/>
        <w:tab/>
      </w:r>
      <w:bookmarkStart w:id="13" w:name="_Toc144663826"/>
      <w:r>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0.75pt" o:ole="">
            <v:imagedata r:id="rId10" o:title=""/>
          </v:shape>
          <o:OLEObject Type="Embed" ProgID="Equation.DSMT4" ShapeID="_x0000_i1025" DrawAspect="Content" ObjectID="_1761926421"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pt;height:20.25pt" o:ole="">
            <v:imagedata r:id="rId12" o:title=""/>
          </v:shape>
          <o:OLEObject Type="Embed" ProgID="Equation.DSMT4" ShapeID="_x0000_i1026" DrawAspect="Content" ObjectID="_1761926422"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4" o:title=""/>
          </v:shape>
          <o:OLEObject Type="Embed" ProgID="Equation.DSMT4" ShapeID="_x0000_i1027" DrawAspect="Content" ObjectID="_1761926423" r:id="rId15"/>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16" o:title=""/>
          </v:shape>
          <o:OLEObject Type="Embed" ProgID="Equation.DSMT4" ShapeID="_x0000_i1028" DrawAspect="Content" ObjectID="_1761926424" r:id="rId17"/>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8" o:title=""/>
          </v:shape>
          <o:OLEObject Type="Embed" ProgID="Equation.DSMT4" ShapeID="_x0000_i1029" DrawAspect="Content" ObjectID="_1761926425"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0" o:title=""/>
          </v:shape>
          <o:OLEObject Type="Embed" ProgID="Equation.DSMT4" ShapeID="_x0000_i1030" DrawAspect="Content" ObjectID="_1761926426" r:id="rId21"/>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2" o:title=""/>
          </v:shape>
          <o:OLEObject Type="Embed" ProgID="Equation.DSMT4" ShapeID="_x0000_i1031" DrawAspect="Content" ObjectID="_1761926427"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4" o:title=""/>
          </v:shape>
          <o:OLEObject Type="Embed" ProgID="Equation.DSMT4" ShapeID="_x0000_i1032" DrawAspect="Content" ObjectID="_1761926428"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6" o:title=""/>
          </v:shape>
          <o:OLEObject Type="Embed" ProgID="Equation.DSMT4" ShapeID="_x0000_i1033" DrawAspect="Content" ObjectID="_1761926429"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28" o:title=""/>
          </v:shape>
          <o:OLEObject Type="Embed" ProgID="Equation.DSMT4" ShapeID="_x0000_i1034" DrawAspect="Content" ObjectID="_1761926430"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30" o:title=""/>
          </v:shape>
          <o:OLEObject Type="Embed" ProgID="Equation.DSMT4" ShapeID="_x0000_i1035" DrawAspect="Content" ObjectID="_1761926431"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2" o:title=""/>
          </v:shape>
          <o:OLEObject Type="Embed" ProgID="Equation.DSMT4" ShapeID="_x0000_i1036" DrawAspect="Content" ObjectID="_1761926432"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4" o:title=""/>
          </v:shape>
          <o:OLEObject Type="Embed" ProgID="Equation.DSMT4" ShapeID="_x0000_i1037" DrawAspect="Content" ObjectID="_1761926433"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6" o:title=""/>
          </v:shape>
          <o:OLEObject Type="Embed" ProgID="Equation.DSMT4" ShapeID="_x0000_i1038" DrawAspect="Content" ObjectID="_1761926434"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38" o:title=""/>
          </v:shape>
          <o:OLEObject Type="Embed" ProgID="Equation.DSMT4" ShapeID="_x0000_i1039" DrawAspect="Content" ObjectID="_1761926435" r:id="rId39"/>
        </w:object>
      </w:r>
    </w:p>
    <w:p w14:paraId="2A84B12A" w14:textId="7E181A99" w:rsidR="006F6AE8" w:rsidRDefault="006F6AE8">
      <w:r>
        <w:t xml:space="preserve">LP exposure across matches is independent. The assumption for LP exposure is the worst-case scenario, so there will be no chance of insolvency, as a bet cannot be taken without capital available. </w:t>
      </w:r>
    </w:p>
    <w:p w14:paraId="4F736100" w14:textId="77777777" w:rsidR="009C7E0F" w:rsidRDefault="009C7E0F">
      <w:pPr>
        <w:rPr>
          <w:b/>
          <w:bCs/>
        </w:rPr>
      </w:pP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1D88BE92"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lastRenderedPageBreak/>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40" o:title=""/>
          </v:shape>
          <o:OLEObject Type="Embed" ProgID="Equation.DSMT4" ShapeID="_x0000_i1040" DrawAspect="Content" ObjectID="_1761926436"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lastRenderedPageBreak/>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t>Simple Restrictions in the Contract</w:t>
      </w:r>
    </w:p>
    <w:p w14:paraId="7E9C3383" w14:textId="77777777" w:rsidR="00651620" w:rsidRDefault="00651620" w:rsidP="00651620"/>
    <w:p w14:paraId="129343D0" w14:textId="216C1FE1" w:rsidR="00651620" w:rsidRPr="00651620" w:rsidRDefault="00651620" w:rsidP="00651620">
      <w:r>
        <w:t xml:space="preserve">The contract prioritizes simplicity to minimize attack surfaces and make the oracl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lastRenderedPageBreak/>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9B57F0C" w:rsidR="0063464F" w:rsidRDefault="0063464F" w:rsidP="0063464F">
      <w:r>
        <w:t xml:space="preserve">As no healthy adult sleeps more than 10 hours a day, the 12-hour window between 3:00 and 15:00 GMT ensures token holders can evaluate and vote before the data submission is processed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4930AC89" w:rsidR="0063464F" w:rsidRDefault="0063464F" w:rsidP="00A563F8">
      <w:r>
        <w:t xml:space="preserve">The oracle cannot settle </w:t>
      </w:r>
      <w:r w:rsidR="00A563F8">
        <w:t xml:space="preserve">for at least 48 hours after Friday evening, which makes the oracle’s duties less </w:t>
      </w:r>
      <w:proofErr w:type="spellStart"/>
      <w:r w:rsidR="00A563F8">
        <w:t>oneros</w:t>
      </w:r>
      <w:proofErr w:type="spellEnd"/>
      <w:r w:rsidR="00A563F8">
        <w:t xml:space="preserve">. If odds change significantly prior to an event, the oracle </w:t>
      </w:r>
      <w:r>
        <w:t>can halt betting on a match</w:t>
      </w:r>
      <w:r w:rsidR="00A563F8">
        <w:t xml:space="preserve">. This moves the start time back four days, and as betting is only possible prior to the start time, precludes betting. </w:t>
      </w:r>
      <w:r>
        <w:t>Maximum 32 events</w:t>
      </w:r>
    </w:p>
    <w:p w14:paraId="3CE7C306" w14:textId="19143C78" w:rsidR="0063464F" w:rsidRDefault="0063464F" w:rsidP="0063464F">
      <w:r>
        <w:t xml:space="preserve">The settlement function loops through the events, and 32 is big enough to capture </w:t>
      </w:r>
      <w:r w:rsidR="00651620">
        <w:t>the weekend’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 xml:space="preserve">Easily anticipated </w:t>
      </w:r>
      <w:proofErr w:type="gramStart"/>
      <w:r>
        <w:t>games</w:t>
      </w:r>
      <w:proofErr w:type="gramEnd"/>
    </w:p>
    <w:p w14:paraId="60C3CBC9" w14:textId="273F09F5" w:rsidR="0063464F" w:rsidRDefault="0063464F" w:rsidP="0063464F">
      <w:r>
        <w:t>Football, boxing, and MMA will be the primary focus, as matches and odds are well-publicized early in the week, making it easier for the oracle collective to assess odds data. High profile events other than football, boxing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lastRenderedPageBreak/>
        <w:t>Everything in AVAX, no stablecoin</w:t>
      </w:r>
    </w:p>
    <w:p w14:paraId="3B71574C" w14:textId="77777777" w:rsidR="0063464F" w:rsidRDefault="0063464F" w:rsidP="0063464F">
      <w:r>
        <w:t xml:space="preserve">By using native AVAX for all bets, we eliminate unnecessary costly swapping into and out of stablecoins. As stablecoins are generally centralized, we eliminate an attack surface as well, as one could imagine Circle, at the behest of some US regulator, preventing the betting contract from receiving or sending USDC. 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77777777" w:rsidR="0063464F" w:rsidRDefault="0063464F" w:rsidP="0063464F">
      <w:pPr>
        <w:pStyle w:val="Heading3"/>
      </w:pPr>
      <w:r>
        <w:t>No token withdrawals during 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77777777" w:rsidR="0063464F" w:rsidRDefault="0063464F" w:rsidP="0063464F">
      <w:pPr>
        <w:pStyle w:val="Heading3"/>
      </w:pPr>
      <w:r>
        <w:t xml:space="preserve">Token holders cannot send data for 3 epochs after a rejected </w:t>
      </w:r>
      <w:proofErr w:type="gramStart"/>
      <w:r>
        <w:t>submission</w:t>
      </w:r>
      <w:proofErr w:type="gramEnd"/>
    </w:p>
    <w:p w14:paraId="2B33E301" w14:textId="77777777"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4 epochs, but it would be pointless.</w:t>
      </w:r>
    </w:p>
    <w:p w14:paraId="0098678C" w14:textId="77777777" w:rsidR="0063464F" w:rsidRDefault="0063464F" w:rsidP="0063464F">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 xml:space="preserve">Suppose LPs could deposit and withdraw quickly without a fee. In that case, some LPs might find it profitable to scare away other LPs by depositing large amounts to discourage other LPs, who would see </w:t>
      </w:r>
      <w:r>
        <w:lastRenderedPageBreak/>
        <w:t>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3"/>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77777777" w:rsidR="0063464F" w:rsidRDefault="0063464F" w:rsidP="0063464F">
      <w:r>
        <w:t xml:space="preserve">While testing with trace amounts can be fun, there are DDOS-type of risks generated by allowing trace-amount transactions. </w:t>
      </w:r>
    </w:p>
    <w:p w14:paraId="144A90CF" w14:textId="77777777" w:rsidR="0063464F" w:rsidRDefault="0063464F" w:rsidP="0063464F">
      <w:pPr>
        <w:pStyle w:val="Heading3"/>
      </w:pPr>
      <w:r>
        <w:t>No betting after game start time</w:t>
      </w:r>
    </w:p>
    <w:p w14:paraId="0BA21A10" w14:textId="77777777" w:rsidR="0063464F" w:rsidRDefault="0063464F" w:rsidP="0063464F">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w:t>
      </w:r>
      <w:proofErr w:type="gramStart"/>
      <w:r>
        <w:t>risk</w:t>
      </w:r>
      <w:proofErr w:type="gramEnd"/>
    </w:p>
    <w:p w14:paraId="64CE8884" w14:textId="77777777" w:rsidR="0063464F" w:rsidRDefault="0063464F" w:rsidP="0063464F">
      <w:pPr>
        <w:pStyle w:val="Heading3"/>
      </w:pPr>
      <w:r>
        <w:t xml:space="preserve">bets constrained by bookie </w:t>
      </w:r>
      <w:proofErr w:type="gramStart"/>
      <w:r>
        <w:t>capital</w:t>
      </w:r>
      <w:proofErr w:type="gramEnd"/>
    </w:p>
    <w:p w14:paraId="62580C57" w14:textId="77777777" w:rsidR="0063464F" w:rsidRDefault="0063464F" w:rsidP="0063464F">
      <w:pPr>
        <w:pStyle w:val="ListParagraph"/>
        <w:numPr>
          <w:ilvl w:val="1"/>
          <w:numId w:val="20"/>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5C3946D0"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there would be no more free LP capital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205DCBF5"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 </w:t>
      </w:r>
    </w:p>
    <w:p w14:paraId="4AD1E512" w14:textId="15449B78" w:rsidR="007C2D15" w:rsidRDefault="007C2D15" w:rsidP="007C2D15">
      <w:r>
        <w:lastRenderedPageBreak/>
        <w:t>If an initial data</w:t>
      </w:r>
      <w:r w:rsidR="00DC16B8">
        <w:t xml:space="preserve"> </w:t>
      </w:r>
      <w:r>
        <w:t xml:space="preserve">submission is rejected, the week is not ruined. </w:t>
      </w:r>
      <w:r w:rsidR="00AD70B8">
        <w:t>The following day, a replacement can be made</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choose to cheat 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1684A63A" w:rsidR="006C64C8" w:rsidRDefault="006C64C8">
      <w:r>
        <w:t xml:space="preserve">The ASB oracle token has 3 decimals. AVAX has 18 decimals, just like ETH. Within the betting contract, however, it has 4 decimals. Thus, if you deposit 1.234 </w:t>
      </w:r>
      <w:proofErr w:type="spellStart"/>
      <w:r>
        <w:t>avax</w:t>
      </w:r>
      <w:proofErr w:type="spellEnd"/>
      <w:r>
        <w:t xml:space="preserve"> it will show as 12340 as the ‘raw’ number. The frontend adjusts for this, but if using Remix or Python, one must adjust explicitly. </w:t>
      </w:r>
      <w:r w:rsidR="00F92AB0">
        <w:t xml:space="preserve">LP shares have no decimals. LP shares are not </w:t>
      </w:r>
      <w:proofErr w:type="gramStart"/>
      <w:r w:rsidR="00F92AB0">
        <w:t>tokens, and</w:t>
      </w:r>
      <w:proofErr w:type="gramEnd"/>
      <w:r w:rsidR="00F92AB0">
        <w:t xml:space="preserve"> are not transferable. </w:t>
      </w:r>
    </w:p>
    <w:p w14:paraId="35560684" w14:textId="5F55A576" w:rsidR="00E8157F" w:rsidRDefault="00E8157F" w:rsidP="00E8157F">
      <w:pPr>
        <w:pStyle w:val="Heading2"/>
      </w:pPr>
      <w:r>
        <w:t>Contract Data</w:t>
      </w:r>
    </w:p>
    <w:p w14:paraId="6C298021" w14:textId="0C288E20" w:rsidR="00E8157F" w:rsidRDefault="00E8157F">
      <w:r>
        <w:t xml:space="preserve">Contracts on Avalanche C-chain, verified at </w:t>
      </w:r>
      <w:hyperlink r:id="rId42" w:history="1">
        <w:r w:rsidRPr="00172238">
          <w:rPr>
            <w:rStyle w:val="Hyperlink"/>
          </w:rPr>
          <w:t>https://avascan.info/</w:t>
        </w:r>
      </w:hyperlink>
      <w:r>
        <w:t xml:space="preserve">. All contracts compiled with v0.8.19, optimization enabled with 2000 runs. They are in the GitHub repo, and one can access them via Remix or </w:t>
      </w:r>
      <w:r w:rsidR="00022FF1">
        <w:t>P</w:t>
      </w:r>
      <w:r>
        <w:t xml:space="preserve">ython. </w:t>
      </w:r>
    </w:p>
    <w:p w14:paraId="55391885" w14:textId="2ACFCD8B" w:rsidR="00E8157F" w:rsidRPr="00E8157F" w:rsidRDefault="00E8157F" w:rsidP="00E8157F">
      <w:r w:rsidRPr="00E8157F">
        <w:t>Oracle address: 0xB73Cb2696726b7356e03c697672e2Dcc751407D0</w:t>
      </w:r>
    </w:p>
    <w:p w14:paraId="40942260" w14:textId="70A26207" w:rsidR="00E8157F" w:rsidRPr="00E8157F" w:rsidRDefault="00E8157F" w:rsidP="00E8157F">
      <w:r w:rsidRPr="00E8157F">
        <w:t>https://avascan.info/blockchain/all/address/0xB73Cb2696726b7356e03c697672e2Dcc751407D0/contract</w:t>
      </w:r>
    </w:p>
    <w:p w14:paraId="73EE3F01" w14:textId="4B5DA01D" w:rsidR="00E8157F" w:rsidRPr="00E8157F" w:rsidRDefault="00E8157F" w:rsidP="00E8157F">
      <w:r w:rsidRPr="00E8157F">
        <w:t>Betting address: 0xD8Fc0B73066D090520428e4F6809be92af9fda95</w:t>
      </w:r>
    </w:p>
    <w:p w14:paraId="311C7CC9" w14:textId="1A276349" w:rsidR="00E8157F" w:rsidRPr="00E8157F" w:rsidRDefault="00E8157F" w:rsidP="00E8157F">
      <w:r w:rsidRPr="00E8157F">
        <w:t>https://avascan.info/blockchain/c/address/0xD8Fc0B73066D090520428e4F6809be92af9fda95/contract</w:t>
      </w:r>
    </w:p>
    <w:p w14:paraId="66435086" w14:textId="07D67B7D" w:rsidR="00E8157F" w:rsidRPr="00E8157F" w:rsidRDefault="00E8157F" w:rsidP="00E8157F">
      <w:r w:rsidRPr="00E8157F">
        <w:t>Oracle Token address: 0x43B8B88f5f0193B2dc86723D6BC515ACF424F917</w:t>
      </w:r>
    </w:p>
    <w:sectPr w:rsidR="00E8157F" w:rsidRPr="00E8157F">
      <w:headerReference w:type="default" r:id="rId43"/>
      <w:footerReference w:type="default" r:id="rId44"/>
      <w:headerReference w:type="firs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1258" w14:textId="77777777" w:rsidR="00960058" w:rsidRDefault="00960058">
      <w:pPr>
        <w:spacing w:after="0" w:line="240" w:lineRule="auto"/>
      </w:pPr>
      <w:r>
        <w:separator/>
      </w:r>
    </w:p>
  </w:endnote>
  <w:endnote w:type="continuationSeparator" w:id="0">
    <w:p w14:paraId="56BAC6AA" w14:textId="77777777" w:rsidR="00960058" w:rsidRDefault="00960058">
      <w:pPr>
        <w:spacing w:after="0" w:line="240" w:lineRule="auto"/>
      </w:pPr>
      <w:r>
        <w:continuationSeparator/>
      </w:r>
    </w:p>
  </w:endnote>
  <w:endnote w:type="continuationNotice" w:id="1">
    <w:p w14:paraId="60E488DA" w14:textId="77777777" w:rsidR="00960058" w:rsidRDefault="009600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2021" w14:textId="77777777" w:rsidR="00960058" w:rsidRDefault="00960058">
      <w:pPr>
        <w:spacing w:after="0" w:line="240" w:lineRule="auto"/>
      </w:pPr>
      <w:r>
        <w:separator/>
      </w:r>
    </w:p>
  </w:footnote>
  <w:footnote w:type="continuationSeparator" w:id="0">
    <w:p w14:paraId="2DF8E9A3" w14:textId="77777777" w:rsidR="00960058" w:rsidRDefault="00960058">
      <w:pPr>
        <w:spacing w:after="0" w:line="240" w:lineRule="auto"/>
      </w:pPr>
      <w:r>
        <w:continuationSeparator/>
      </w:r>
    </w:p>
  </w:footnote>
  <w:footnote w:type="continuationNotice" w:id="1">
    <w:p w14:paraId="30A0C8E7" w14:textId="77777777" w:rsidR="00960058" w:rsidRDefault="00960058">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6C56A7C2"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w:t>
      </w:r>
      <w:proofErr w:type="gramStart"/>
      <w:r>
        <w:t>LP’s</w:t>
      </w:r>
      <w:proofErr w:type="gramEnd"/>
      <w:r>
        <w:t xml:space="preserve"> could lose all of the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3">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sqwFAPV43q0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C64C8"/>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356B"/>
    <w:rsid w:val="00794862"/>
    <w:rsid w:val="0079636B"/>
    <w:rsid w:val="00797B01"/>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4981"/>
    <w:rsid w:val="00A37023"/>
    <w:rsid w:val="00A37F23"/>
    <w:rsid w:val="00A41C02"/>
    <w:rsid w:val="00A42C3F"/>
    <w:rsid w:val="00A42E8F"/>
    <w:rsid w:val="00A432DB"/>
    <w:rsid w:val="00A43B47"/>
    <w:rsid w:val="00A44D84"/>
    <w:rsid w:val="00A44EF5"/>
    <w:rsid w:val="00A563F8"/>
    <w:rsid w:val="00A62EFE"/>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371CB"/>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yperlink" Target="https://avascan.info/"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191</Words>
  <Characters>52390</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